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FCFEE9" w14:textId="77777777" w:rsidR="00D513D9" w:rsidRDefault="008413D5">
      <w:pPr>
        <w:pStyle w:val="Corpsdetexte"/>
        <w:spacing w:before="37"/>
        <w:ind w:left="2311"/>
        <w:rPr>
          <w:spacing w:val="-4"/>
        </w:rPr>
      </w:pPr>
      <w:r>
        <w:t>CAPPEI</w:t>
      </w:r>
      <w:r>
        <w:rPr>
          <w:spacing w:val="-4"/>
        </w:rPr>
        <w:t xml:space="preserve"> </w:t>
      </w:r>
      <w:r>
        <w:t>2025-2026</w:t>
      </w:r>
      <w:r>
        <w:rPr>
          <w:spacing w:val="-1"/>
        </w:rPr>
        <w:t xml:space="preserve"> </w:t>
      </w:r>
      <w:r>
        <w:t>–</w:t>
      </w:r>
      <w:r>
        <w:rPr>
          <w:spacing w:val="-3"/>
        </w:rPr>
        <w:t xml:space="preserve"> </w:t>
      </w:r>
      <w:r>
        <w:t>Grille</w:t>
      </w:r>
      <w:r>
        <w:rPr>
          <w:spacing w:val="-3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travail</w:t>
      </w:r>
      <w:r>
        <w:rPr>
          <w:spacing w:val="-2"/>
        </w:rPr>
        <w:t xml:space="preserve"> </w:t>
      </w:r>
      <w:r>
        <w:t>des</w:t>
      </w:r>
      <w:r>
        <w:rPr>
          <w:spacing w:val="-2"/>
        </w:rPr>
        <w:t xml:space="preserve"> </w:t>
      </w:r>
      <w:r>
        <w:t>4</w:t>
      </w:r>
      <w:r>
        <w:rPr>
          <w:spacing w:val="-2"/>
        </w:rPr>
        <w:t xml:space="preserve"> </w:t>
      </w:r>
      <w:r>
        <w:rPr>
          <w:spacing w:val="-4"/>
        </w:rPr>
        <w:t>plans</w:t>
      </w:r>
    </w:p>
    <w:p w14:paraId="64314968" w14:textId="77777777" w:rsidR="00AF5EF8" w:rsidRDefault="00AF5EF8">
      <w:pPr>
        <w:pStyle w:val="Corpsdetexte"/>
        <w:spacing w:before="37"/>
        <w:ind w:left="2311"/>
        <w:rPr>
          <w:spacing w:val="-4"/>
        </w:rPr>
      </w:pPr>
    </w:p>
    <w:p w14:paraId="57A091ED" w14:textId="6BE6865D" w:rsidR="00D513D9" w:rsidRDefault="00D874F6" w:rsidP="00AF5EF8">
      <w:pPr>
        <w:spacing w:before="43" w:after="42"/>
        <w:jc w:val="center"/>
        <w:rPr>
          <w:b/>
          <w:bCs/>
          <w:iCs/>
          <w:spacing w:val="-2"/>
          <w:sz w:val="32"/>
          <w:szCs w:val="32"/>
        </w:rPr>
      </w:pPr>
      <w:r w:rsidRPr="005024CC">
        <w:rPr>
          <w:b/>
          <w:bCs/>
          <w:iCs/>
          <w:spacing w:val="-2"/>
          <w:sz w:val="32"/>
          <w:szCs w:val="32"/>
        </w:rPr>
        <w:t>PPRE</w:t>
      </w:r>
      <w:r w:rsidR="009B1BEE" w:rsidRPr="005024CC">
        <w:rPr>
          <w:b/>
          <w:bCs/>
          <w:iCs/>
          <w:spacing w:val="-2"/>
          <w:sz w:val="32"/>
          <w:szCs w:val="32"/>
        </w:rPr>
        <w:t xml:space="preserve"> : Programme </w:t>
      </w:r>
      <w:r w:rsidR="00084287" w:rsidRPr="005024CC">
        <w:rPr>
          <w:b/>
          <w:bCs/>
          <w:iCs/>
          <w:spacing w:val="-2"/>
          <w:sz w:val="32"/>
          <w:szCs w:val="32"/>
        </w:rPr>
        <w:t>Personnalisé de Réussite Educative</w:t>
      </w:r>
    </w:p>
    <w:p w14:paraId="34FCC1BB" w14:textId="77777777" w:rsidR="00AF5EF8" w:rsidRPr="005024CC" w:rsidRDefault="00AF5EF8" w:rsidP="00AF5EF8">
      <w:pPr>
        <w:spacing w:before="43" w:after="42"/>
        <w:rPr>
          <w:b/>
          <w:bCs/>
          <w:iCs/>
          <w:sz w:val="32"/>
          <w:szCs w:val="32"/>
        </w:rPr>
      </w:pPr>
    </w:p>
    <w:tbl>
      <w:tblPr>
        <w:tblStyle w:val="TableNormal"/>
        <w:tblW w:w="0" w:type="auto"/>
        <w:tblInd w:w="38" w:type="dxa"/>
        <w:tblBorders>
          <w:top w:val="single" w:sz="4" w:space="0" w:color="000009"/>
          <w:left w:val="single" w:sz="4" w:space="0" w:color="000009"/>
          <w:bottom w:val="single" w:sz="4" w:space="0" w:color="000009"/>
          <w:right w:val="single" w:sz="4" w:space="0" w:color="000009"/>
          <w:insideH w:val="single" w:sz="4" w:space="0" w:color="000009"/>
          <w:insideV w:val="single" w:sz="4" w:space="0" w:color="000009"/>
        </w:tblBorders>
        <w:tblLayout w:type="fixed"/>
        <w:tblLook w:val="01E0" w:firstRow="1" w:lastRow="1" w:firstColumn="1" w:lastColumn="1" w:noHBand="0" w:noVBand="0"/>
      </w:tblPr>
      <w:tblGrid>
        <w:gridCol w:w="2383"/>
        <w:gridCol w:w="7372"/>
      </w:tblGrid>
      <w:tr w:rsidR="00D513D9" w14:paraId="529D5224" w14:textId="77777777">
        <w:trPr>
          <w:trHeight w:val="268"/>
        </w:trPr>
        <w:tc>
          <w:tcPr>
            <w:tcW w:w="2383" w:type="dxa"/>
          </w:tcPr>
          <w:p w14:paraId="460B0D1C" w14:textId="77777777" w:rsidR="00D513D9" w:rsidRPr="005024CC" w:rsidRDefault="008413D5">
            <w:pPr>
              <w:pStyle w:val="TableParagraph"/>
              <w:spacing w:line="248" w:lineRule="exact"/>
              <w:ind w:right="2"/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>Textes</w:t>
            </w:r>
            <w:r w:rsidRPr="005024CC">
              <w:rPr>
                <w:spacing w:val="-2"/>
                <w:sz w:val="28"/>
                <w:szCs w:val="28"/>
              </w:rPr>
              <w:t xml:space="preserve"> </w:t>
            </w:r>
            <w:r w:rsidRPr="005024CC">
              <w:rPr>
                <w:sz w:val="28"/>
                <w:szCs w:val="28"/>
              </w:rPr>
              <w:t>de</w:t>
            </w:r>
            <w:r w:rsidRPr="005024CC">
              <w:rPr>
                <w:spacing w:val="-3"/>
                <w:sz w:val="28"/>
                <w:szCs w:val="28"/>
              </w:rPr>
              <w:t xml:space="preserve"> </w:t>
            </w:r>
            <w:r w:rsidRPr="005024CC">
              <w:rPr>
                <w:spacing w:val="-2"/>
                <w:sz w:val="28"/>
                <w:szCs w:val="28"/>
              </w:rPr>
              <w:t>référence</w:t>
            </w:r>
          </w:p>
        </w:tc>
        <w:tc>
          <w:tcPr>
            <w:tcW w:w="7372" w:type="dxa"/>
          </w:tcPr>
          <w:p w14:paraId="1545991B" w14:textId="7232383E" w:rsidR="00E8646B" w:rsidRDefault="00D70317" w:rsidP="00E8646B">
            <w:pPr>
              <w:pStyle w:val="Corpsdetexte"/>
              <w:spacing w:before="37"/>
            </w:pPr>
            <w:r w:rsidRPr="005024CC">
              <w:rPr>
                <w:rFonts w:ascii="Times New Roman"/>
                <w:sz w:val="28"/>
                <w:szCs w:val="28"/>
              </w:rPr>
              <w:t xml:space="preserve"> </w:t>
            </w:r>
            <w:r w:rsidR="00E8646B" w:rsidRPr="00E8646B">
              <w:t>La loi d’orientation et de programme pour l’avenir de l’école du 23 avril 2005</w:t>
            </w:r>
          </w:p>
          <w:p w14:paraId="3102C71C" w14:textId="4232AE1C" w:rsidR="00D513D9" w:rsidRPr="005024CC" w:rsidRDefault="00D70317">
            <w:pPr>
              <w:pStyle w:val="TableParagraph"/>
              <w:ind w:left="0"/>
              <w:jc w:val="left"/>
              <w:rPr>
                <w:rFonts w:ascii="Times New Roman"/>
                <w:sz w:val="28"/>
                <w:szCs w:val="28"/>
              </w:rPr>
            </w:pPr>
            <w:r w:rsidRPr="005024CC">
              <w:rPr>
                <w:rFonts w:ascii="Times New Roman"/>
                <w:sz w:val="28"/>
                <w:szCs w:val="28"/>
              </w:rPr>
              <w:t xml:space="preserve"> la mise en place des programmes de r</w:t>
            </w:r>
            <w:r w:rsidRPr="005024CC">
              <w:rPr>
                <w:rFonts w:ascii="Times New Roman"/>
                <w:sz w:val="28"/>
                <w:szCs w:val="28"/>
              </w:rPr>
              <w:t>é</w:t>
            </w:r>
            <w:r w:rsidRPr="005024CC">
              <w:rPr>
                <w:rFonts w:ascii="Times New Roman"/>
                <w:sz w:val="28"/>
                <w:szCs w:val="28"/>
              </w:rPr>
              <w:t xml:space="preserve">ussite </w:t>
            </w:r>
            <w:r w:rsidRPr="005024CC">
              <w:rPr>
                <w:rFonts w:ascii="Times New Roman"/>
                <w:sz w:val="28"/>
                <w:szCs w:val="28"/>
              </w:rPr>
              <w:t>é</w:t>
            </w:r>
            <w:r w:rsidRPr="005024CC">
              <w:rPr>
                <w:rFonts w:ascii="Times New Roman"/>
                <w:sz w:val="28"/>
                <w:szCs w:val="28"/>
              </w:rPr>
              <w:t xml:space="preserve">ducative </w:t>
            </w:r>
            <w:r w:rsidRPr="009D2443">
              <w:rPr>
                <w:rFonts w:ascii="Times New Roman"/>
                <w:b/>
                <w:bCs/>
                <w:sz w:val="28"/>
                <w:szCs w:val="28"/>
              </w:rPr>
              <w:t>(PPRE</w:t>
            </w:r>
            <w:r w:rsidRPr="005024CC">
              <w:rPr>
                <w:rFonts w:ascii="Times New Roman"/>
                <w:sz w:val="28"/>
                <w:szCs w:val="28"/>
              </w:rPr>
              <w:t>), qui constituent l</w:t>
            </w:r>
            <w:r w:rsidRPr="005024CC">
              <w:rPr>
                <w:rFonts w:ascii="Times New Roman"/>
                <w:sz w:val="28"/>
                <w:szCs w:val="28"/>
              </w:rPr>
              <w:t>’</w:t>
            </w:r>
            <w:r w:rsidRPr="005024CC">
              <w:rPr>
                <w:rFonts w:ascii="Times New Roman"/>
                <w:sz w:val="28"/>
                <w:szCs w:val="28"/>
              </w:rPr>
              <w:t>un des dispositifs d</w:t>
            </w:r>
            <w:r w:rsidRPr="005024CC">
              <w:rPr>
                <w:rFonts w:ascii="Times New Roman"/>
                <w:sz w:val="28"/>
                <w:szCs w:val="28"/>
              </w:rPr>
              <w:t>’</w:t>
            </w:r>
            <w:r w:rsidRPr="005024CC">
              <w:rPr>
                <w:rFonts w:ascii="Times New Roman"/>
                <w:sz w:val="28"/>
                <w:szCs w:val="28"/>
              </w:rPr>
              <w:t xml:space="preserve">aide visant </w:t>
            </w:r>
            <w:r w:rsidRPr="00376CFA">
              <w:rPr>
                <w:rFonts w:ascii="Times New Roman"/>
                <w:b/>
                <w:bCs/>
                <w:sz w:val="28"/>
                <w:szCs w:val="28"/>
              </w:rPr>
              <w:t>à</w:t>
            </w:r>
            <w:r w:rsidRPr="00376CFA">
              <w:rPr>
                <w:rFonts w:ascii="Times New Roman"/>
                <w:b/>
                <w:bCs/>
                <w:sz w:val="28"/>
                <w:szCs w:val="28"/>
              </w:rPr>
              <w:t xml:space="preserve"> faire acqu</w:t>
            </w:r>
            <w:r w:rsidRPr="00376CFA">
              <w:rPr>
                <w:rFonts w:ascii="Times New Roman"/>
                <w:b/>
                <w:bCs/>
                <w:sz w:val="28"/>
                <w:szCs w:val="28"/>
              </w:rPr>
              <w:t>é</w:t>
            </w:r>
            <w:r w:rsidRPr="00376CFA">
              <w:rPr>
                <w:rFonts w:ascii="Times New Roman"/>
                <w:b/>
                <w:bCs/>
                <w:sz w:val="28"/>
                <w:szCs w:val="28"/>
              </w:rPr>
              <w:t xml:space="preserve">rir </w:t>
            </w:r>
            <w:r w:rsidRPr="00376CFA">
              <w:rPr>
                <w:rFonts w:ascii="Times New Roman"/>
                <w:b/>
                <w:bCs/>
                <w:sz w:val="28"/>
                <w:szCs w:val="28"/>
              </w:rPr>
              <w:t>à</w:t>
            </w:r>
            <w:r w:rsidRPr="00376CFA">
              <w:rPr>
                <w:rFonts w:ascii="Times New Roman"/>
                <w:b/>
                <w:bCs/>
                <w:sz w:val="28"/>
                <w:szCs w:val="28"/>
              </w:rPr>
              <w:t xml:space="preserve"> tous les </w:t>
            </w:r>
            <w:r w:rsidRPr="00376CFA">
              <w:rPr>
                <w:rFonts w:ascii="Times New Roman"/>
                <w:b/>
                <w:bCs/>
                <w:sz w:val="28"/>
                <w:szCs w:val="28"/>
              </w:rPr>
              <w:t>é</w:t>
            </w:r>
            <w:r w:rsidRPr="00376CFA">
              <w:rPr>
                <w:rFonts w:ascii="Times New Roman"/>
                <w:b/>
                <w:bCs/>
                <w:sz w:val="28"/>
                <w:szCs w:val="28"/>
              </w:rPr>
              <w:t>l</w:t>
            </w:r>
            <w:r w:rsidRPr="00376CFA">
              <w:rPr>
                <w:rFonts w:ascii="Times New Roman"/>
                <w:b/>
                <w:bCs/>
                <w:sz w:val="28"/>
                <w:szCs w:val="28"/>
              </w:rPr>
              <w:t>è</w:t>
            </w:r>
            <w:r w:rsidRPr="00376CFA">
              <w:rPr>
                <w:rFonts w:ascii="Times New Roman"/>
                <w:b/>
                <w:bCs/>
                <w:sz w:val="28"/>
                <w:szCs w:val="28"/>
              </w:rPr>
              <w:t xml:space="preserve">ves les </w:t>
            </w:r>
            <w:r w:rsidRPr="00376CFA">
              <w:rPr>
                <w:rFonts w:ascii="Times New Roman"/>
                <w:b/>
                <w:bCs/>
                <w:sz w:val="28"/>
                <w:szCs w:val="28"/>
              </w:rPr>
              <w:t>é</w:t>
            </w:r>
            <w:r w:rsidRPr="00376CFA">
              <w:rPr>
                <w:rFonts w:ascii="Times New Roman"/>
                <w:b/>
                <w:bCs/>
                <w:sz w:val="28"/>
                <w:szCs w:val="28"/>
              </w:rPr>
              <w:t>l</w:t>
            </w:r>
            <w:r w:rsidRPr="00376CFA">
              <w:rPr>
                <w:rFonts w:ascii="Times New Roman"/>
                <w:b/>
                <w:bCs/>
                <w:sz w:val="28"/>
                <w:szCs w:val="28"/>
              </w:rPr>
              <w:t>é</w:t>
            </w:r>
            <w:r w:rsidRPr="00376CFA">
              <w:rPr>
                <w:rFonts w:ascii="Times New Roman"/>
                <w:b/>
                <w:bCs/>
                <w:sz w:val="28"/>
                <w:szCs w:val="28"/>
              </w:rPr>
              <w:t xml:space="preserve">ments constitutifs du </w:t>
            </w:r>
            <w:r w:rsidRPr="00376CFA">
              <w:rPr>
                <w:rFonts w:ascii="Times New Roman"/>
                <w:b/>
                <w:bCs/>
                <w:sz w:val="28"/>
                <w:szCs w:val="28"/>
              </w:rPr>
              <w:t>«</w:t>
            </w:r>
            <w:r w:rsidRPr="00376CFA">
              <w:rPr>
                <w:rFonts w:ascii="Times New Roman"/>
                <w:b/>
                <w:bCs/>
                <w:sz w:val="28"/>
                <w:szCs w:val="28"/>
              </w:rPr>
              <w:t xml:space="preserve"> socle commun </w:t>
            </w:r>
            <w:r w:rsidRPr="00376CFA">
              <w:rPr>
                <w:rFonts w:ascii="Times New Roman"/>
                <w:b/>
                <w:bCs/>
                <w:sz w:val="28"/>
                <w:szCs w:val="28"/>
              </w:rPr>
              <w:t>»</w:t>
            </w:r>
          </w:p>
        </w:tc>
      </w:tr>
      <w:tr w:rsidR="00D513D9" w14:paraId="5BD3DE29" w14:textId="77777777">
        <w:trPr>
          <w:trHeight w:val="805"/>
        </w:trPr>
        <w:tc>
          <w:tcPr>
            <w:tcW w:w="2383" w:type="dxa"/>
          </w:tcPr>
          <w:p w14:paraId="7865082A" w14:textId="77777777" w:rsidR="00D513D9" w:rsidRPr="005024CC" w:rsidRDefault="008413D5">
            <w:pPr>
              <w:pStyle w:val="TableParagraph"/>
              <w:spacing w:line="268" w:lineRule="exact"/>
              <w:ind w:right="3"/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>… quoi</w:t>
            </w:r>
            <w:r w:rsidRPr="005024CC">
              <w:rPr>
                <w:spacing w:val="-2"/>
                <w:sz w:val="28"/>
                <w:szCs w:val="28"/>
              </w:rPr>
              <w:t xml:space="preserve"> </w:t>
            </w:r>
            <w:r w:rsidRPr="005024CC">
              <w:rPr>
                <w:spacing w:val="-10"/>
                <w:sz w:val="28"/>
                <w:szCs w:val="28"/>
              </w:rPr>
              <w:t>?</w:t>
            </w:r>
          </w:p>
          <w:p w14:paraId="56F73256" w14:textId="77777777" w:rsidR="00D513D9" w:rsidRPr="005024CC" w:rsidRDefault="008413D5">
            <w:pPr>
              <w:pStyle w:val="TableParagraph"/>
              <w:ind w:right="2"/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>(Sigle,</w:t>
            </w:r>
            <w:r w:rsidRPr="005024CC">
              <w:rPr>
                <w:spacing w:val="-4"/>
                <w:sz w:val="28"/>
                <w:szCs w:val="28"/>
              </w:rPr>
              <w:t xml:space="preserve"> </w:t>
            </w:r>
            <w:r w:rsidRPr="005024CC">
              <w:rPr>
                <w:sz w:val="28"/>
                <w:szCs w:val="28"/>
              </w:rPr>
              <w:t>principe</w:t>
            </w:r>
            <w:r w:rsidRPr="005024CC">
              <w:rPr>
                <w:spacing w:val="-3"/>
                <w:sz w:val="28"/>
                <w:szCs w:val="28"/>
              </w:rPr>
              <w:t xml:space="preserve"> </w:t>
            </w:r>
            <w:r w:rsidRPr="005024CC">
              <w:rPr>
                <w:spacing w:val="-2"/>
                <w:sz w:val="28"/>
                <w:szCs w:val="28"/>
              </w:rPr>
              <w:t>général)</w:t>
            </w:r>
          </w:p>
        </w:tc>
        <w:tc>
          <w:tcPr>
            <w:tcW w:w="7372" w:type="dxa"/>
          </w:tcPr>
          <w:p w14:paraId="6452E97A" w14:textId="73355877" w:rsidR="00D513D9" w:rsidRPr="005024CC" w:rsidRDefault="00966A66">
            <w:pPr>
              <w:pStyle w:val="TableParagraph"/>
              <w:ind w:left="0"/>
              <w:jc w:val="left"/>
              <w:rPr>
                <w:rFonts w:ascii="Times New Roman"/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 xml:space="preserve">une aide pédagogique </w:t>
            </w:r>
            <w:r w:rsidRPr="005024CC">
              <w:rPr>
                <w:b/>
                <w:bCs/>
                <w:sz w:val="28"/>
                <w:szCs w:val="28"/>
              </w:rPr>
              <w:t>temporaire</w:t>
            </w:r>
            <w:r w:rsidR="00BA7D39" w:rsidRPr="005024CC">
              <w:rPr>
                <w:b/>
                <w:bCs/>
                <w:sz w:val="28"/>
                <w:szCs w:val="28"/>
              </w:rPr>
              <w:t>,</w:t>
            </w:r>
            <w:r w:rsidRPr="005024CC">
              <w:rPr>
                <w:b/>
                <w:bCs/>
                <w:sz w:val="28"/>
                <w:szCs w:val="28"/>
              </w:rPr>
              <w:t xml:space="preserve"> ciblée </w:t>
            </w:r>
            <w:r w:rsidR="00324B85" w:rsidRPr="005024CC">
              <w:rPr>
                <w:b/>
                <w:bCs/>
                <w:sz w:val="28"/>
                <w:szCs w:val="28"/>
              </w:rPr>
              <w:t xml:space="preserve">et individualisée </w:t>
            </w:r>
            <w:r w:rsidR="00324B85" w:rsidRPr="005024CC">
              <w:rPr>
                <w:sz w:val="28"/>
                <w:szCs w:val="28"/>
              </w:rPr>
              <w:t>pour</w:t>
            </w:r>
          </w:p>
        </w:tc>
      </w:tr>
      <w:tr w:rsidR="00D513D9" w14:paraId="11DDAC88" w14:textId="77777777">
        <w:trPr>
          <w:trHeight w:val="803"/>
        </w:trPr>
        <w:tc>
          <w:tcPr>
            <w:tcW w:w="2383" w:type="dxa"/>
          </w:tcPr>
          <w:p w14:paraId="69FEB9DC" w14:textId="77777777" w:rsidR="00D513D9" w:rsidRPr="005024CC" w:rsidRDefault="008413D5">
            <w:pPr>
              <w:pStyle w:val="TableParagraph"/>
              <w:ind w:left="268" w:right="249" w:firstLine="1"/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>… pour qui ? (Spécificité</w:t>
            </w:r>
            <w:r w:rsidRPr="005024CC">
              <w:rPr>
                <w:spacing w:val="-13"/>
                <w:sz w:val="28"/>
                <w:szCs w:val="28"/>
              </w:rPr>
              <w:t xml:space="preserve"> </w:t>
            </w:r>
            <w:r w:rsidRPr="005024CC">
              <w:rPr>
                <w:sz w:val="28"/>
                <w:szCs w:val="28"/>
              </w:rPr>
              <w:t>du</w:t>
            </w:r>
            <w:r w:rsidRPr="005024CC">
              <w:rPr>
                <w:spacing w:val="-12"/>
                <w:sz w:val="28"/>
                <w:szCs w:val="28"/>
              </w:rPr>
              <w:t xml:space="preserve"> </w:t>
            </w:r>
            <w:r w:rsidRPr="005024CC">
              <w:rPr>
                <w:sz w:val="28"/>
                <w:szCs w:val="28"/>
              </w:rPr>
              <w:t>public</w:t>
            </w:r>
          </w:p>
          <w:p w14:paraId="6C2D2D7F" w14:textId="77777777" w:rsidR="00D513D9" w:rsidRPr="005024CC" w:rsidRDefault="008413D5">
            <w:pPr>
              <w:pStyle w:val="TableParagraph"/>
              <w:spacing w:line="247" w:lineRule="exact"/>
              <w:ind w:right="5"/>
              <w:rPr>
                <w:sz w:val="28"/>
                <w:szCs w:val="28"/>
              </w:rPr>
            </w:pPr>
            <w:r w:rsidRPr="005024CC">
              <w:rPr>
                <w:spacing w:val="-2"/>
                <w:sz w:val="28"/>
                <w:szCs w:val="28"/>
              </w:rPr>
              <w:t>visé)</w:t>
            </w:r>
          </w:p>
        </w:tc>
        <w:tc>
          <w:tcPr>
            <w:tcW w:w="7372" w:type="dxa"/>
          </w:tcPr>
          <w:p w14:paraId="66558229" w14:textId="3B08B576" w:rsidR="00D513D9" w:rsidRPr="005024CC" w:rsidRDefault="006529DF" w:rsidP="00A3463A">
            <w:pPr>
              <w:pStyle w:val="TableParagraph"/>
              <w:numPr>
                <w:ilvl w:val="0"/>
                <w:numId w:val="2"/>
              </w:numPr>
              <w:jc w:val="left"/>
              <w:rPr>
                <w:rFonts w:ascii="Times New Roman"/>
                <w:sz w:val="28"/>
                <w:szCs w:val="28"/>
              </w:rPr>
            </w:pPr>
            <w:r w:rsidRPr="005024CC">
              <w:rPr>
                <w:rFonts w:ascii="Times New Roman"/>
                <w:sz w:val="28"/>
                <w:szCs w:val="28"/>
              </w:rPr>
              <w:t xml:space="preserve">des </w:t>
            </w:r>
            <w:r w:rsidR="0015326D" w:rsidRPr="005024CC">
              <w:rPr>
                <w:rFonts w:ascii="Times New Roman"/>
                <w:sz w:val="28"/>
                <w:szCs w:val="28"/>
              </w:rPr>
              <w:t>é</w:t>
            </w:r>
            <w:r w:rsidR="0015326D" w:rsidRPr="005024CC">
              <w:rPr>
                <w:rFonts w:ascii="Times New Roman"/>
                <w:sz w:val="28"/>
                <w:szCs w:val="28"/>
              </w:rPr>
              <w:t>l</w:t>
            </w:r>
            <w:r w:rsidR="0015326D" w:rsidRPr="005024CC">
              <w:rPr>
                <w:rFonts w:ascii="Times New Roman"/>
                <w:sz w:val="28"/>
                <w:szCs w:val="28"/>
              </w:rPr>
              <w:t>è</w:t>
            </w:r>
            <w:r w:rsidR="0015326D" w:rsidRPr="005024CC">
              <w:rPr>
                <w:rFonts w:ascii="Times New Roman"/>
                <w:sz w:val="28"/>
                <w:szCs w:val="28"/>
              </w:rPr>
              <w:t>ve</w:t>
            </w:r>
            <w:r w:rsidRPr="005024CC">
              <w:rPr>
                <w:rFonts w:ascii="Times New Roman"/>
                <w:sz w:val="28"/>
                <w:szCs w:val="28"/>
              </w:rPr>
              <w:t>s</w:t>
            </w:r>
            <w:r w:rsidR="0015326D" w:rsidRPr="005024CC">
              <w:rPr>
                <w:rFonts w:ascii="Times New Roman"/>
                <w:sz w:val="28"/>
                <w:szCs w:val="28"/>
              </w:rPr>
              <w:t xml:space="preserve"> en difficult</w:t>
            </w:r>
            <w:r w:rsidR="0015326D" w:rsidRPr="005024CC">
              <w:rPr>
                <w:rFonts w:ascii="Times New Roman"/>
                <w:sz w:val="28"/>
                <w:szCs w:val="28"/>
              </w:rPr>
              <w:t>é</w:t>
            </w:r>
            <w:r w:rsidR="0015326D" w:rsidRPr="005024CC">
              <w:rPr>
                <w:rFonts w:ascii="Times New Roman"/>
                <w:sz w:val="28"/>
                <w:szCs w:val="28"/>
              </w:rPr>
              <w:t xml:space="preserve"> scolaire</w:t>
            </w:r>
            <w:r w:rsidR="00B87CBC" w:rsidRPr="005024CC">
              <w:rPr>
                <w:rFonts w:ascii="Times New Roman"/>
                <w:sz w:val="28"/>
                <w:szCs w:val="28"/>
              </w:rPr>
              <w:t xml:space="preserve"> temporaire</w:t>
            </w:r>
            <w:r w:rsidR="0015326D" w:rsidRPr="005024CC">
              <w:rPr>
                <w:rFonts w:ascii="Times New Roman"/>
                <w:sz w:val="28"/>
                <w:szCs w:val="28"/>
              </w:rPr>
              <w:t xml:space="preserve"> sans PAP ou PPS</w:t>
            </w:r>
          </w:p>
          <w:p w14:paraId="1C3755A7" w14:textId="0959F32E" w:rsidR="006529DF" w:rsidRPr="005024CC" w:rsidRDefault="006529DF" w:rsidP="00A3463A">
            <w:pPr>
              <w:pStyle w:val="TableParagraph"/>
              <w:numPr>
                <w:ilvl w:val="0"/>
                <w:numId w:val="2"/>
              </w:numPr>
              <w:jc w:val="left"/>
              <w:rPr>
                <w:rFonts w:ascii="Times New Roman"/>
                <w:sz w:val="28"/>
                <w:szCs w:val="28"/>
              </w:rPr>
            </w:pPr>
            <w:r w:rsidRPr="005024CC">
              <w:rPr>
                <w:rFonts w:ascii="Times New Roman"/>
                <w:sz w:val="28"/>
                <w:szCs w:val="28"/>
              </w:rPr>
              <w:t xml:space="preserve">des </w:t>
            </w:r>
            <w:r w:rsidRPr="005024CC">
              <w:rPr>
                <w:rFonts w:ascii="Times New Roman"/>
                <w:sz w:val="28"/>
                <w:szCs w:val="28"/>
              </w:rPr>
              <w:t>é</w:t>
            </w:r>
            <w:r w:rsidRPr="005024CC">
              <w:rPr>
                <w:rFonts w:ascii="Times New Roman"/>
                <w:sz w:val="28"/>
                <w:szCs w:val="28"/>
              </w:rPr>
              <w:t>l</w:t>
            </w:r>
            <w:r w:rsidRPr="005024CC">
              <w:rPr>
                <w:rFonts w:ascii="Times New Roman"/>
                <w:sz w:val="28"/>
                <w:szCs w:val="28"/>
              </w:rPr>
              <w:t>è</w:t>
            </w:r>
            <w:r w:rsidRPr="005024CC">
              <w:rPr>
                <w:rFonts w:ascii="Times New Roman"/>
                <w:sz w:val="28"/>
                <w:szCs w:val="28"/>
              </w:rPr>
              <w:t xml:space="preserve">ves </w:t>
            </w:r>
            <w:r w:rsidR="00551F52" w:rsidRPr="005024CC">
              <w:rPr>
                <w:rFonts w:ascii="Times New Roman"/>
                <w:sz w:val="28"/>
                <w:szCs w:val="28"/>
              </w:rPr>
              <w:t>de l</w:t>
            </w:r>
            <w:r w:rsidR="00551F52" w:rsidRPr="005024CC">
              <w:rPr>
                <w:rFonts w:ascii="Times New Roman"/>
                <w:sz w:val="28"/>
                <w:szCs w:val="28"/>
              </w:rPr>
              <w:t>’é</w:t>
            </w:r>
            <w:r w:rsidR="00551F52" w:rsidRPr="005024CC">
              <w:rPr>
                <w:rFonts w:ascii="Times New Roman"/>
                <w:sz w:val="28"/>
                <w:szCs w:val="28"/>
              </w:rPr>
              <w:t>cole primaire ou au coll</w:t>
            </w:r>
            <w:r w:rsidR="00551F52" w:rsidRPr="005024CC">
              <w:rPr>
                <w:rFonts w:ascii="Times New Roman"/>
                <w:sz w:val="28"/>
                <w:szCs w:val="28"/>
              </w:rPr>
              <w:t>è</w:t>
            </w:r>
            <w:r w:rsidR="00551F52" w:rsidRPr="005024CC">
              <w:rPr>
                <w:rFonts w:ascii="Times New Roman"/>
                <w:sz w:val="28"/>
                <w:szCs w:val="28"/>
              </w:rPr>
              <w:t>ge</w:t>
            </w:r>
          </w:p>
        </w:tc>
      </w:tr>
      <w:tr w:rsidR="00D513D9" w14:paraId="695DDA5D" w14:textId="77777777">
        <w:trPr>
          <w:trHeight w:val="806"/>
        </w:trPr>
        <w:tc>
          <w:tcPr>
            <w:tcW w:w="2383" w:type="dxa"/>
          </w:tcPr>
          <w:p w14:paraId="00308E1D" w14:textId="77777777" w:rsidR="00D513D9" w:rsidRPr="005024CC" w:rsidRDefault="008413D5">
            <w:pPr>
              <w:pStyle w:val="TableParagraph"/>
              <w:spacing w:before="1"/>
              <w:ind w:left="801" w:hanging="219"/>
              <w:jc w:val="left"/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>…</w:t>
            </w:r>
            <w:r w:rsidRPr="005024CC">
              <w:rPr>
                <w:spacing w:val="-11"/>
                <w:sz w:val="28"/>
                <w:szCs w:val="28"/>
              </w:rPr>
              <w:t xml:space="preserve"> </w:t>
            </w:r>
            <w:r w:rsidRPr="005024CC">
              <w:rPr>
                <w:sz w:val="28"/>
                <w:szCs w:val="28"/>
              </w:rPr>
              <w:t>pour</w:t>
            </w:r>
            <w:r w:rsidRPr="005024CC">
              <w:rPr>
                <w:spacing w:val="-13"/>
                <w:sz w:val="28"/>
                <w:szCs w:val="28"/>
              </w:rPr>
              <w:t xml:space="preserve"> </w:t>
            </w:r>
            <w:r w:rsidRPr="005024CC">
              <w:rPr>
                <w:sz w:val="28"/>
                <w:szCs w:val="28"/>
              </w:rPr>
              <w:t>quoi</w:t>
            </w:r>
            <w:r w:rsidRPr="005024CC">
              <w:rPr>
                <w:spacing w:val="-12"/>
                <w:sz w:val="28"/>
                <w:szCs w:val="28"/>
              </w:rPr>
              <w:t xml:space="preserve"> </w:t>
            </w:r>
            <w:r w:rsidRPr="005024CC">
              <w:rPr>
                <w:sz w:val="28"/>
                <w:szCs w:val="28"/>
              </w:rPr>
              <w:t xml:space="preserve">? </w:t>
            </w:r>
            <w:r w:rsidRPr="005024CC">
              <w:rPr>
                <w:spacing w:val="-2"/>
                <w:sz w:val="28"/>
                <w:szCs w:val="28"/>
              </w:rPr>
              <w:t>(Finalité)</w:t>
            </w:r>
          </w:p>
        </w:tc>
        <w:tc>
          <w:tcPr>
            <w:tcW w:w="7372" w:type="dxa"/>
          </w:tcPr>
          <w:p w14:paraId="1A0F5072" w14:textId="74FA0D08" w:rsidR="00AB5C37" w:rsidRPr="005024CC" w:rsidRDefault="00AB5C37" w:rsidP="00AB5C37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 xml:space="preserve">la remédiation des difficultés d’apprentissage </w:t>
            </w:r>
          </w:p>
          <w:p w14:paraId="588DDB10" w14:textId="37D2D9C1" w:rsidR="00AB5C37" w:rsidRPr="005024CC" w:rsidRDefault="00AB5C37" w:rsidP="00AB5C37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 xml:space="preserve">l’acquisition des compétences du socle commun </w:t>
            </w:r>
          </w:p>
          <w:p w14:paraId="5519D0C0" w14:textId="77777777" w:rsidR="00AB5C37" w:rsidRPr="005024CC" w:rsidRDefault="00AB5C37" w:rsidP="00AB5C37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>la réussite scolaire de l’élève grâce à des objectifs précis et adaptés.</w:t>
            </w:r>
          </w:p>
          <w:p w14:paraId="0E6E8977" w14:textId="77777777" w:rsidR="00F418EC" w:rsidRPr="005024CC" w:rsidRDefault="00F418EC" w:rsidP="00F418EC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 xml:space="preserve">la prévention du décrochage scolaire </w:t>
            </w:r>
          </w:p>
          <w:p w14:paraId="4227DDA3" w14:textId="77777777" w:rsidR="00F418EC" w:rsidRPr="005024CC" w:rsidRDefault="00F418EC" w:rsidP="00F418EC">
            <w:pPr>
              <w:pStyle w:val="Compact"/>
              <w:ind w:left="720"/>
              <w:rPr>
                <w:sz w:val="28"/>
                <w:szCs w:val="28"/>
                <w:lang w:val="fr-FR"/>
              </w:rPr>
            </w:pPr>
          </w:p>
          <w:p w14:paraId="61C8A48F" w14:textId="77777777" w:rsidR="00D513D9" w:rsidRPr="005024CC" w:rsidRDefault="00D513D9">
            <w:pPr>
              <w:pStyle w:val="TableParagraph"/>
              <w:ind w:left="0"/>
              <w:jc w:val="left"/>
              <w:rPr>
                <w:rFonts w:ascii="Times New Roman"/>
                <w:sz w:val="28"/>
                <w:szCs w:val="28"/>
              </w:rPr>
            </w:pPr>
          </w:p>
        </w:tc>
      </w:tr>
      <w:tr w:rsidR="00D513D9" w14:paraId="32EF2F89" w14:textId="77777777">
        <w:trPr>
          <w:trHeight w:val="1343"/>
        </w:trPr>
        <w:tc>
          <w:tcPr>
            <w:tcW w:w="2383" w:type="dxa"/>
          </w:tcPr>
          <w:p w14:paraId="508F16E6" w14:textId="77777777" w:rsidR="00D513D9" w:rsidRPr="005024CC" w:rsidRDefault="008413D5">
            <w:pPr>
              <w:pStyle w:val="TableParagraph"/>
              <w:ind w:left="126" w:right="108" w:firstLine="4"/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>… avec et par qui ? (Responsabilités de la décision et de la mise en</w:t>
            </w:r>
            <w:r w:rsidRPr="005024CC">
              <w:rPr>
                <w:spacing w:val="-12"/>
                <w:sz w:val="28"/>
                <w:szCs w:val="28"/>
              </w:rPr>
              <w:t xml:space="preserve"> </w:t>
            </w:r>
            <w:r w:rsidRPr="005024CC">
              <w:rPr>
                <w:sz w:val="28"/>
                <w:szCs w:val="28"/>
              </w:rPr>
              <w:t>œuvre,</w:t>
            </w:r>
            <w:r w:rsidRPr="005024CC">
              <w:rPr>
                <w:spacing w:val="-12"/>
                <w:sz w:val="28"/>
                <w:szCs w:val="28"/>
              </w:rPr>
              <w:t xml:space="preserve"> </w:t>
            </w:r>
            <w:r w:rsidRPr="005024CC">
              <w:rPr>
                <w:sz w:val="28"/>
                <w:szCs w:val="28"/>
              </w:rPr>
              <w:t>les</w:t>
            </w:r>
            <w:r w:rsidRPr="005024CC">
              <w:rPr>
                <w:spacing w:val="-13"/>
                <w:sz w:val="28"/>
                <w:szCs w:val="28"/>
              </w:rPr>
              <w:t xml:space="preserve"> </w:t>
            </w:r>
            <w:r w:rsidRPr="005024CC">
              <w:rPr>
                <w:sz w:val="28"/>
                <w:szCs w:val="28"/>
              </w:rPr>
              <w:t>différents</w:t>
            </w:r>
          </w:p>
          <w:p w14:paraId="1C6E4BBA" w14:textId="77777777" w:rsidR="00D513D9" w:rsidRPr="005024CC" w:rsidRDefault="008413D5">
            <w:pPr>
              <w:pStyle w:val="TableParagraph"/>
              <w:spacing w:line="249" w:lineRule="exact"/>
              <w:ind w:right="2"/>
              <w:rPr>
                <w:sz w:val="28"/>
                <w:szCs w:val="28"/>
              </w:rPr>
            </w:pPr>
            <w:r w:rsidRPr="005024CC">
              <w:rPr>
                <w:spacing w:val="-2"/>
                <w:sz w:val="28"/>
                <w:szCs w:val="28"/>
              </w:rPr>
              <w:t>acteurs)</w:t>
            </w:r>
          </w:p>
        </w:tc>
        <w:tc>
          <w:tcPr>
            <w:tcW w:w="7372" w:type="dxa"/>
          </w:tcPr>
          <w:p w14:paraId="7464E5D9" w14:textId="77777777" w:rsidR="00FA7932" w:rsidRPr="005024CC" w:rsidRDefault="00FA7932" w:rsidP="00FA7932">
            <w:pPr>
              <w:pStyle w:val="Corpsdetexte"/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>Le PPRE est proposé par l’équipe pédagogique sous la responsabilité du directeur d’école ou du chef d’établissement.</w:t>
            </w:r>
          </w:p>
          <w:p w14:paraId="5DD2B8E1" w14:textId="77777777" w:rsidR="00FA7932" w:rsidRPr="005024CC" w:rsidRDefault="00FA7932" w:rsidP="00FA7932">
            <w:pPr>
              <w:pStyle w:val="Corpsdetexte"/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>Les acteurs impliqués peuvent être :</w:t>
            </w:r>
          </w:p>
          <w:p w14:paraId="780B8419" w14:textId="7E257913" w:rsidR="00FA7932" w:rsidRPr="005024CC" w:rsidRDefault="00FA7932" w:rsidP="00FA7932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 xml:space="preserve">l’enseignant de la classe </w:t>
            </w:r>
          </w:p>
          <w:p w14:paraId="29075593" w14:textId="77777777" w:rsidR="00FA7932" w:rsidRPr="005024CC" w:rsidRDefault="00FA7932" w:rsidP="00FA7932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 xml:space="preserve">les parents </w:t>
            </w:r>
          </w:p>
          <w:p w14:paraId="3B5AE4C6" w14:textId="4C9A2B8B" w:rsidR="00FA7932" w:rsidRPr="005024CC" w:rsidRDefault="00FA7932" w:rsidP="00FA7932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 xml:space="preserve">l’élève </w:t>
            </w:r>
          </w:p>
          <w:p w14:paraId="1D64D359" w14:textId="6A97A0E0" w:rsidR="00FA7932" w:rsidRPr="005024CC" w:rsidRDefault="00FA7932" w:rsidP="00FA7932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 xml:space="preserve">le RASED </w:t>
            </w:r>
          </w:p>
          <w:p w14:paraId="4E5BCDB3" w14:textId="56F5653B" w:rsidR="00D513D9" w:rsidRPr="005024CC" w:rsidRDefault="00FA7932" w:rsidP="00FA7932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>éventuellement les partenaires extérieurs</w:t>
            </w:r>
          </w:p>
        </w:tc>
      </w:tr>
      <w:tr w:rsidR="00D513D9" w14:paraId="3F9B118A" w14:textId="77777777">
        <w:trPr>
          <w:trHeight w:val="806"/>
        </w:trPr>
        <w:tc>
          <w:tcPr>
            <w:tcW w:w="2383" w:type="dxa"/>
          </w:tcPr>
          <w:p w14:paraId="1CFF56A4" w14:textId="77777777" w:rsidR="00D513D9" w:rsidRPr="005024CC" w:rsidRDefault="008413D5">
            <w:pPr>
              <w:pStyle w:val="TableParagraph"/>
              <w:ind w:left="208" w:right="188" w:firstLine="2"/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>…</w:t>
            </w:r>
            <w:r w:rsidRPr="005024CC">
              <w:rPr>
                <w:spacing w:val="-3"/>
                <w:sz w:val="28"/>
                <w:szCs w:val="28"/>
              </w:rPr>
              <w:t xml:space="preserve"> </w:t>
            </w:r>
            <w:r w:rsidRPr="005024CC">
              <w:rPr>
                <w:sz w:val="28"/>
                <w:szCs w:val="28"/>
              </w:rPr>
              <w:t>élaboré</w:t>
            </w:r>
            <w:r w:rsidRPr="005024CC">
              <w:rPr>
                <w:spacing w:val="-6"/>
                <w:sz w:val="28"/>
                <w:szCs w:val="28"/>
              </w:rPr>
              <w:t xml:space="preserve"> </w:t>
            </w:r>
            <w:r w:rsidRPr="005024CC">
              <w:rPr>
                <w:sz w:val="28"/>
                <w:szCs w:val="28"/>
              </w:rPr>
              <w:t>comment</w:t>
            </w:r>
            <w:r w:rsidRPr="005024CC">
              <w:rPr>
                <w:spacing w:val="-2"/>
                <w:sz w:val="28"/>
                <w:szCs w:val="28"/>
              </w:rPr>
              <w:t xml:space="preserve"> </w:t>
            </w:r>
            <w:r w:rsidRPr="005024CC">
              <w:rPr>
                <w:sz w:val="28"/>
                <w:szCs w:val="28"/>
              </w:rPr>
              <w:t>? (Démarche</w:t>
            </w:r>
            <w:r w:rsidRPr="005024CC">
              <w:rPr>
                <w:spacing w:val="-5"/>
                <w:sz w:val="28"/>
                <w:szCs w:val="28"/>
              </w:rPr>
              <w:t xml:space="preserve"> </w:t>
            </w:r>
            <w:r w:rsidRPr="005024CC">
              <w:rPr>
                <w:sz w:val="28"/>
                <w:szCs w:val="28"/>
              </w:rPr>
              <w:t>et</w:t>
            </w:r>
            <w:r w:rsidRPr="005024CC">
              <w:rPr>
                <w:spacing w:val="-8"/>
                <w:sz w:val="28"/>
                <w:szCs w:val="28"/>
              </w:rPr>
              <w:t xml:space="preserve"> </w:t>
            </w:r>
            <w:r w:rsidRPr="005024CC">
              <w:rPr>
                <w:spacing w:val="-2"/>
                <w:sz w:val="28"/>
                <w:szCs w:val="28"/>
              </w:rPr>
              <w:t>moyens</w:t>
            </w:r>
          </w:p>
          <w:p w14:paraId="0AAB8A14" w14:textId="77777777" w:rsidR="00D513D9" w:rsidRPr="005024CC" w:rsidRDefault="008413D5">
            <w:pPr>
              <w:pStyle w:val="TableParagraph"/>
              <w:spacing w:line="249" w:lineRule="exact"/>
              <w:ind w:right="6"/>
              <w:rPr>
                <w:sz w:val="28"/>
                <w:szCs w:val="28"/>
              </w:rPr>
            </w:pPr>
            <w:r w:rsidRPr="005024CC">
              <w:rPr>
                <w:spacing w:val="-2"/>
                <w:sz w:val="28"/>
                <w:szCs w:val="28"/>
              </w:rPr>
              <w:t>mobilisés)</w:t>
            </w:r>
          </w:p>
        </w:tc>
        <w:tc>
          <w:tcPr>
            <w:tcW w:w="7372" w:type="dxa"/>
          </w:tcPr>
          <w:p w14:paraId="24EBB1FA" w14:textId="77777777" w:rsidR="007F6C1F" w:rsidRPr="005024CC" w:rsidRDefault="007F6C1F" w:rsidP="007F6C1F">
            <w:pPr>
              <w:pStyle w:val="Corpsdetexte"/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>Le PPRE est construit :</w:t>
            </w:r>
          </w:p>
          <w:p w14:paraId="0117877C" w14:textId="7C3D2CF7" w:rsidR="007F6C1F" w:rsidRPr="005024CC" w:rsidRDefault="007F6C1F" w:rsidP="007F6C1F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>à partir des observations de l’enseignant</w:t>
            </w:r>
          </w:p>
          <w:p w14:paraId="7EB55458" w14:textId="70FE14D4" w:rsidR="007F6C1F" w:rsidRPr="005024CC" w:rsidRDefault="007F6C1F" w:rsidP="007F6C1F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>des évaluations de classe et nationales</w:t>
            </w:r>
          </w:p>
          <w:p w14:paraId="0D71ABEF" w14:textId="5E72034C" w:rsidR="007F6C1F" w:rsidRPr="005024CC" w:rsidRDefault="007F6C1F" w:rsidP="007F6C1F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>des besoins repérés chez l’élève</w:t>
            </w:r>
          </w:p>
          <w:p w14:paraId="5CDDA77F" w14:textId="77777777" w:rsidR="007F6C1F" w:rsidRPr="005024CC" w:rsidRDefault="007F6C1F" w:rsidP="007F6C1F">
            <w:pPr>
              <w:pStyle w:val="FirstParagraph"/>
              <w:rPr>
                <w:b/>
                <w:bCs/>
                <w:sz w:val="28"/>
                <w:szCs w:val="28"/>
              </w:rPr>
            </w:pPr>
            <w:r w:rsidRPr="005024CC">
              <w:rPr>
                <w:b/>
                <w:bCs/>
                <w:sz w:val="28"/>
                <w:szCs w:val="28"/>
              </w:rPr>
              <w:t>Il définit :</w:t>
            </w:r>
          </w:p>
          <w:p w14:paraId="3E6F8B67" w14:textId="7A3669AC" w:rsidR="007F6C1F" w:rsidRPr="005024CC" w:rsidRDefault="007F6C1F" w:rsidP="007F6C1F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>des objectifs précis</w:t>
            </w:r>
          </w:p>
          <w:p w14:paraId="5843C735" w14:textId="1480E745" w:rsidR="007F6C1F" w:rsidRPr="005024CC" w:rsidRDefault="007F6C1F" w:rsidP="007F6C1F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 xml:space="preserve">des compétences ciblées </w:t>
            </w:r>
          </w:p>
          <w:p w14:paraId="3B3E1F76" w14:textId="3034F83E" w:rsidR="007F6C1F" w:rsidRPr="005024CC" w:rsidRDefault="007F6C1F" w:rsidP="007F6C1F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 xml:space="preserve">des actions pédagogiques adaptées </w:t>
            </w:r>
          </w:p>
          <w:p w14:paraId="5949B839" w14:textId="7B242282" w:rsidR="007F6C1F" w:rsidRPr="005024CC" w:rsidRDefault="007F6C1F" w:rsidP="007F6C1F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lastRenderedPageBreak/>
              <w:t xml:space="preserve">une durée limitée </w:t>
            </w:r>
          </w:p>
          <w:p w14:paraId="7C2D520C" w14:textId="344CDA13" w:rsidR="007F6C1F" w:rsidRPr="005024CC" w:rsidRDefault="007F6C1F" w:rsidP="007F6C1F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>des modalités d’évaluation</w:t>
            </w:r>
          </w:p>
          <w:p w14:paraId="77C66EDC" w14:textId="77777777" w:rsidR="00046CFF" w:rsidRPr="005024CC" w:rsidRDefault="00046CFF" w:rsidP="00046CFF">
            <w:pPr>
              <w:pStyle w:val="FirstParagraph"/>
              <w:rPr>
                <w:b/>
                <w:bCs/>
                <w:sz w:val="28"/>
                <w:szCs w:val="28"/>
                <w:lang w:val="fr-FR"/>
              </w:rPr>
            </w:pPr>
            <w:r w:rsidRPr="005024CC">
              <w:rPr>
                <w:b/>
                <w:bCs/>
                <w:sz w:val="28"/>
                <w:szCs w:val="28"/>
                <w:lang w:val="fr-FR"/>
              </w:rPr>
              <w:t>Les aides peuvent prendre différentes formes :</w:t>
            </w:r>
          </w:p>
          <w:p w14:paraId="1297F339" w14:textId="08FE2FEC" w:rsidR="00046CFF" w:rsidRPr="005024CC" w:rsidRDefault="00046CFF" w:rsidP="00046CFF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 xml:space="preserve">différenciation pédagogique </w:t>
            </w:r>
          </w:p>
          <w:p w14:paraId="6A5A8A93" w14:textId="1A8132AD" w:rsidR="00046CFF" w:rsidRPr="005024CC" w:rsidRDefault="00046CFF" w:rsidP="00046CFF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 xml:space="preserve">travail en petits groupes </w:t>
            </w:r>
          </w:p>
          <w:p w14:paraId="2E832470" w14:textId="6981C454" w:rsidR="00046CFF" w:rsidRPr="005024CC" w:rsidRDefault="00046CFF" w:rsidP="00046CFF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 xml:space="preserve">APC </w:t>
            </w:r>
          </w:p>
          <w:p w14:paraId="781999E7" w14:textId="1C0797CB" w:rsidR="00046CFF" w:rsidRPr="005024CC" w:rsidRDefault="00046CFF" w:rsidP="00046CFF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>aide spécialisée</w:t>
            </w:r>
          </w:p>
          <w:p w14:paraId="09321C1F" w14:textId="6A56F6FF" w:rsidR="00046CFF" w:rsidRPr="005024CC" w:rsidRDefault="00046CFF" w:rsidP="00046CFF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>outils adaptés</w:t>
            </w:r>
          </w:p>
          <w:p w14:paraId="2F8761FA" w14:textId="77777777" w:rsidR="00046CFF" w:rsidRPr="005024CC" w:rsidRDefault="00046CFF" w:rsidP="00046CFF">
            <w:pPr>
              <w:pStyle w:val="Compact"/>
              <w:rPr>
                <w:sz w:val="28"/>
                <w:szCs w:val="28"/>
              </w:rPr>
            </w:pPr>
          </w:p>
          <w:p w14:paraId="71DCD317" w14:textId="77777777" w:rsidR="00D513D9" w:rsidRPr="005024CC" w:rsidRDefault="00D513D9" w:rsidP="00AF0A45">
            <w:pPr>
              <w:pStyle w:val="Compact"/>
              <w:ind w:left="720"/>
              <w:rPr>
                <w:rFonts w:ascii="Times New Roman"/>
                <w:sz w:val="28"/>
                <w:szCs w:val="28"/>
                <w:lang w:val="fr-FR"/>
              </w:rPr>
            </w:pPr>
          </w:p>
        </w:tc>
      </w:tr>
      <w:tr w:rsidR="00D513D9" w14:paraId="1162B0F7" w14:textId="77777777">
        <w:trPr>
          <w:trHeight w:val="806"/>
        </w:trPr>
        <w:tc>
          <w:tcPr>
            <w:tcW w:w="2383" w:type="dxa"/>
          </w:tcPr>
          <w:p w14:paraId="3AFCC276" w14:textId="77777777" w:rsidR="00D513D9" w:rsidRPr="005024CC" w:rsidRDefault="008413D5">
            <w:pPr>
              <w:pStyle w:val="TableParagraph"/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lastRenderedPageBreak/>
              <w:t>…</w:t>
            </w:r>
            <w:r w:rsidRPr="005024CC">
              <w:rPr>
                <w:spacing w:val="-12"/>
                <w:sz w:val="28"/>
                <w:szCs w:val="28"/>
              </w:rPr>
              <w:t xml:space="preserve"> </w:t>
            </w:r>
            <w:r w:rsidRPr="005024CC">
              <w:rPr>
                <w:sz w:val="28"/>
                <w:szCs w:val="28"/>
              </w:rPr>
              <w:t>formalisé</w:t>
            </w:r>
            <w:r w:rsidRPr="005024CC">
              <w:rPr>
                <w:spacing w:val="-12"/>
                <w:sz w:val="28"/>
                <w:szCs w:val="28"/>
              </w:rPr>
              <w:t xml:space="preserve"> </w:t>
            </w:r>
            <w:r w:rsidRPr="005024CC">
              <w:rPr>
                <w:sz w:val="28"/>
                <w:szCs w:val="28"/>
              </w:rPr>
              <w:t>comment</w:t>
            </w:r>
            <w:r w:rsidRPr="005024CC">
              <w:rPr>
                <w:spacing w:val="-12"/>
                <w:sz w:val="28"/>
                <w:szCs w:val="28"/>
              </w:rPr>
              <w:t xml:space="preserve"> </w:t>
            </w:r>
            <w:r w:rsidRPr="005024CC">
              <w:rPr>
                <w:sz w:val="28"/>
                <w:szCs w:val="28"/>
              </w:rPr>
              <w:t>? (Noms des documents</w:t>
            </w:r>
          </w:p>
          <w:p w14:paraId="0DBCEEDB" w14:textId="77777777" w:rsidR="00D513D9" w:rsidRPr="005024CC" w:rsidRDefault="008413D5">
            <w:pPr>
              <w:pStyle w:val="TableParagraph"/>
              <w:spacing w:line="249" w:lineRule="exact"/>
              <w:ind w:right="5"/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>de</w:t>
            </w:r>
            <w:r w:rsidRPr="005024CC">
              <w:rPr>
                <w:spacing w:val="-1"/>
                <w:sz w:val="28"/>
                <w:szCs w:val="28"/>
              </w:rPr>
              <w:t xml:space="preserve"> </w:t>
            </w:r>
            <w:r w:rsidRPr="005024CC">
              <w:rPr>
                <w:spacing w:val="-2"/>
                <w:sz w:val="28"/>
                <w:szCs w:val="28"/>
              </w:rPr>
              <w:t>formalisation)</w:t>
            </w:r>
          </w:p>
        </w:tc>
        <w:tc>
          <w:tcPr>
            <w:tcW w:w="7372" w:type="dxa"/>
          </w:tcPr>
          <w:p w14:paraId="5334C44E" w14:textId="15C44D96" w:rsidR="00B12350" w:rsidRPr="005024CC" w:rsidRDefault="00B12350" w:rsidP="00B12350">
            <w:pPr>
              <w:pStyle w:val="Corpsdetexte"/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 xml:space="preserve">Le PPRE est formalisé dans </w:t>
            </w:r>
            <w:r w:rsidR="00E03C89" w:rsidRPr="005024CC">
              <w:rPr>
                <w:sz w:val="28"/>
                <w:szCs w:val="28"/>
              </w:rPr>
              <w:t>le LPI</w:t>
            </w:r>
            <w:r w:rsidR="003C7676" w:rsidRPr="005024CC">
              <w:rPr>
                <w:sz w:val="28"/>
                <w:szCs w:val="28"/>
              </w:rPr>
              <w:t xml:space="preserve"> qui définit</w:t>
            </w:r>
            <w:r w:rsidRPr="005024CC">
              <w:rPr>
                <w:sz w:val="28"/>
                <w:szCs w:val="28"/>
              </w:rPr>
              <w:t>:</w:t>
            </w:r>
          </w:p>
          <w:p w14:paraId="56F8FBE3" w14:textId="77777777" w:rsidR="004957E9" w:rsidRPr="005024CC" w:rsidRDefault="004957E9" w:rsidP="00B12350">
            <w:pPr>
              <w:pStyle w:val="Corpsdetexte"/>
              <w:rPr>
                <w:sz w:val="28"/>
                <w:szCs w:val="28"/>
              </w:rPr>
            </w:pPr>
          </w:p>
          <w:p w14:paraId="2A5BB8A2" w14:textId="5BE7BF48" w:rsidR="00B12350" w:rsidRPr="005024CC" w:rsidRDefault="00B12350" w:rsidP="00B12350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>l</w:t>
            </w:r>
            <w:r w:rsidR="004957E9" w:rsidRPr="005024CC">
              <w:rPr>
                <w:sz w:val="28"/>
                <w:szCs w:val="28"/>
                <w:lang w:val="fr-FR"/>
              </w:rPr>
              <w:t>a durée d</w:t>
            </w:r>
            <w:r w:rsidR="00F47FAB" w:rsidRPr="005024CC">
              <w:rPr>
                <w:sz w:val="28"/>
                <w:szCs w:val="28"/>
                <w:lang w:val="fr-FR"/>
              </w:rPr>
              <w:t>u PPRE qui doit être sur une période limitée</w:t>
            </w:r>
          </w:p>
          <w:p w14:paraId="394EDB27" w14:textId="67529FA5" w:rsidR="00F47FAB" w:rsidRPr="005024CC" w:rsidRDefault="001C1F1F" w:rsidP="00B12350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>le parcours de l’enfant : école et classe précédente</w:t>
            </w:r>
          </w:p>
          <w:p w14:paraId="79D591DD" w14:textId="77777777" w:rsidR="001C1F1F" w:rsidRPr="005024CC" w:rsidRDefault="004957E9" w:rsidP="004957E9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 xml:space="preserve">les </w:t>
            </w:r>
            <w:r w:rsidR="001C1F1F" w:rsidRPr="005024CC">
              <w:rPr>
                <w:sz w:val="28"/>
                <w:szCs w:val="28"/>
              </w:rPr>
              <w:t>points d’appui de l’élève</w:t>
            </w:r>
          </w:p>
          <w:p w14:paraId="5354932D" w14:textId="68FE6A16" w:rsidR="004957E9" w:rsidRPr="005024CC" w:rsidRDefault="003B1AB2" w:rsidP="004957E9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>les obstacles</w:t>
            </w:r>
            <w:r w:rsidR="004957E9" w:rsidRPr="005024CC">
              <w:rPr>
                <w:sz w:val="28"/>
                <w:szCs w:val="28"/>
              </w:rPr>
              <w:t xml:space="preserve"> de l’élève </w:t>
            </w:r>
          </w:p>
          <w:p w14:paraId="2FE763EA" w14:textId="56BB8686" w:rsidR="003B1AB2" w:rsidRPr="005024CC" w:rsidRDefault="003B1AB2" w:rsidP="004957E9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>les besoins</w:t>
            </w:r>
          </w:p>
          <w:p w14:paraId="1BC6DF98" w14:textId="1AAB86D2" w:rsidR="00B12350" w:rsidRPr="005024CC" w:rsidRDefault="00B12350" w:rsidP="00B12350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 xml:space="preserve">les objectifs visés </w:t>
            </w:r>
            <w:r w:rsidR="0075679B" w:rsidRPr="005024CC">
              <w:rPr>
                <w:sz w:val="28"/>
                <w:szCs w:val="28"/>
                <w:lang w:val="fr-FR"/>
              </w:rPr>
              <w:t>(3 max) ds le LPI</w:t>
            </w:r>
          </w:p>
          <w:p w14:paraId="222DBA78" w14:textId="66682573" w:rsidR="005E0DBB" w:rsidRPr="005024CC" w:rsidRDefault="003C7676" w:rsidP="005E0DBB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>les compétences visées</w:t>
            </w:r>
          </w:p>
          <w:p w14:paraId="377C7B4C" w14:textId="2093932B" w:rsidR="00B12350" w:rsidRPr="005024CC" w:rsidRDefault="00B12350" w:rsidP="00B12350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 xml:space="preserve">les actions mises en place </w:t>
            </w:r>
            <w:r w:rsidR="005E0DBB" w:rsidRPr="005024CC">
              <w:rPr>
                <w:sz w:val="28"/>
                <w:szCs w:val="28"/>
                <w:lang w:val="fr-FR"/>
              </w:rPr>
              <w:t>ds la classe et hors de la classe</w:t>
            </w:r>
          </w:p>
          <w:p w14:paraId="0642FDCF" w14:textId="4CB14BC6" w:rsidR="009A28A0" w:rsidRPr="005024CC" w:rsidRDefault="009A28A0" w:rsidP="00B12350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>les aménagements</w:t>
            </w:r>
            <w:r w:rsidR="00707034" w:rsidRPr="005024CC">
              <w:rPr>
                <w:sz w:val="28"/>
                <w:szCs w:val="28"/>
                <w:lang w:val="fr-FR"/>
              </w:rPr>
              <w:t xml:space="preserve"> et adaptations pédagogiques</w:t>
            </w:r>
          </w:p>
          <w:p w14:paraId="48606B21" w14:textId="77777777" w:rsidR="00B12350" w:rsidRPr="005024CC" w:rsidRDefault="00B12350" w:rsidP="00B12350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>les signatures des responsables et de la famille.</w:t>
            </w:r>
          </w:p>
          <w:p w14:paraId="35FAB997" w14:textId="77777777" w:rsidR="00B12350" w:rsidRPr="005024CC" w:rsidRDefault="00B12350" w:rsidP="00B12350">
            <w:pPr>
              <w:pStyle w:val="FirstParagraph"/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>Le document est conservé dans le dossier de l’élève LPI</w:t>
            </w:r>
          </w:p>
          <w:p w14:paraId="2423EDB3" w14:textId="77777777" w:rsidR="00D513D9" w:rsidRPr="005024CC" w:rsidRDefault="00D513D9">
            <w:pPr>
              <w:pStyle w:val="TableParagraph"/>
              <w:ind w:left="0"/>
              <w:jc w:val="left"/>
              <w:rPr>
                <w:rFonts w:ascii="Times New Roman"/>
                <w:sz w:val="28"/>
                <w:szCs w:val="28"/>
              </w:rPr>
            </w:pPr>
          </w:p>
        </w:tc>
      </w:tr>
      <w:tr w:rsidR="00D513D9" w14:paraId="510972FD" w14:textId="77777777">
        <w:trPr>
          <w:trHeight w:val="1341"/>
        </w:trPr>
        <w:tc>
          <w:tcPr>
            <w:tcW w:w="2383" w:type="dxa"/>
          </w:tcPr>
          <w:p w14:paraId="122BAB68" w14:textId="77777777" w:rsidR="00D513D9" w:rsidRPr="005024CC" w:rsidRDefault="008413D5">
            <w:pPr>
              <w:pStyle w:val="TableParagraph"/>
              <w:ind w:left="201" w:right="180" w:hanging="2"/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>… évalué quand et comment ?</w:t>
            </w:r>
            <w:r w:rsidRPr="005024CC">
              <w:rPr>
                <w:spacing w:val="40"/>
                <w:sz w:val="28"/>
                <w:szCs w:val="28"/>
              </w:rPr>
              <w:t xml:space="preserve"> </w:t>
            </w:r>
            <w:r w:rsidRPr="005024CC">
              <w:rPr>
                <w:sz w:val="28"/>
                <w:szCs w:val="28"/>
              </w:rPr>
              <w:t>(Réunions,</w:t>
            </w:r>
            <w:r w:rsidRPr="005024CC">
              <w:rPr>
                <w:spacing w:val="-13"/>
                <w:sz w:val="28"/>
                <w:szCs w:val="28"/>
              </w:rPr>
              <w:t xml:space="preserve"> </w:t>
            </w:r>
            <w:r w:rsidRPr="005024CC">
              <w:rPr>
                <w:sz w:val="28"/>
                <w:szCs w:val="28"/>
              </w:rPr>
              <w:t>évolutions, communications des</w:t>
            </w:r>
          </w:p>
          <w:p w14:paraId="305B66AF" w14:textId="77777777" w:rsidR="00D513D9" w:rsidRPr="005024CC" w:rsidRDefault="008413D5">
            <w:pPr>
              <w:pStyle w:val="TableParagraph"/>
              <w:spacing w:line="248" w:lineRule="exact"/>
              <w:ind w:right="3"/>
              <w:rPr>
                <w:sz w:val="28"/>
                <w:szCs w:val="28"/>
              </w:rPr>
            </w:pPr>
            <w:r w:rsidRPr="005024CC">
              <w:rPr>
                <w:spacing w:val="-2"/>
                <w:sz w:val="28"/>
                <w:szCs w:val="28"/>
              </w:rPr>
              <w:t>informations)</w:t>
            </w:r>
          </w:p>
        </w:tc>
        <w:tc>
          <w:tcPr>
            <w:tcW w:w="7372" w:type="dxa"/>
          </w:tcPr>
          <w:p w14:paraId="772A82F8" w14:textId="77777777" w:rsidR="003F7929" w:rsidRPr="005024CC" w:rsidRDefault="003F7929" w:rsidP="003F7929">
            <w:pPr>
              <w:pStyle w:val="Corpsdetexte"/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>Le PPRE est évalué:</w:t>
            </w:r>
          </w:p>
          <w:p w14:paraId="34EF6652" w14:textId="77777777" w:rsidR="003F7929" w:rsidRPr="005024CC" w:rsidRDefault="003F7929" w:rsidP="003F7929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>à l’issue de la période définie.</w:t>
            </w:r>
          </w:p>
          <w:p w14:paraId="5F3525F0" w14:textId="77777777" w:rsidR="003F7929" w:rsidRPr="005024CC" w:rsidRDefault="003F7929" w:rsidP="003F7929">
            <w:pPr>
              <w:pStyle w:val="FirstParagraph"/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>L’évaluation porte sur :</w:t>
            </w:r>
          </w:p>
          <w:p w14:paraId="14FD5357" w14:textId="07E47537" w:rsidR="003F7929" w:rsidRPr="005024CC" w:rsidRDefault="003F7929" w:rsidP="003F7929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 xml:space="preserve">les progrès réalisés </w:t>
            </w:r>
          </w:p>
          <w:p w14:paraId="5572DA57" w14:textId="627176F3" w:rsidR="003F7929" w:rsidRPr="005024CC" w:rsidRDefault="003F7929" w:rsidP="003F7929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 xml:space="preserve">les compétences acquises </w:t>
            </w:r>
          </w:p>
          <w:p w14:paraId="322F1C1D" w14:textId="35ED3C6B" w:rsidR="003F7929" w:rsidRPr="005024CC" w:rsidRDefault="003F7929" w:rsidP="003F7929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>l’efficacité des aides mises en œuvre</w:t>
            </w:r>
          </w:p>
          <w:p w14:paraId="54565C93" w14:textId="77777777" w:rsidR="003F7929" w:rsidRPr="005024CC" w:rsidRDefault="003F7929" w:rsidP="003F7929">
            <w:pPr>
              <w:pStyle w:val="FirstParagraph"/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>Le dispositif peut être :</w:t>
            </w:r>
          </w:p>
          <w:p w14:paraId="102A5DA7" w14:textId="7C21AC0C" w:rsidR="003F7929" w:rsidRPr="005024CC" w:rsidRDefault="003F7929" w:rsidP="003F7929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>arrêté</w:t>
            </w:r>
          </w:p>
          <w:p w14:paraId="445798DF" w14:textId="32D24D5C" w:rsidR="003F7929" w:rsidRPr="005024CC" w:rsidRDefault="003F7929" w:rsidP="003F7929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 xml:space="preserve">poursuivi </w:t>
            </w:r>
          </w:p>
          <w:p w14:paraId="6F908E9B" w14:textId="48EE85C8" w:rsidR="003F7929" w:rsidRPr="005024CC" w:rsidRDefault="003F7929" w:rsidP="003F7929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 xml:space="preserve">modifié </w:t>
            </w:r>
          </w:p>
          <w:p w14:paraId="17BBCA38" w14:textId="21FD1E1E" w:rsidR="003F7929" w:rsidRPr="005024CC" w:rsidRDefault="003F7929" w:rsidP="003F7929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>ou orienté vers d’autres dispositifs si nécessaire</w:t>
            </w:r>
            <w:r w:rsidR="00A9325B" w:rsidRPr="005024CC">
              <w:rPr>
                <w:sz w:val="28"/>
                <w:szCs w:val="28"/>
                <w:lang w:val="fr-FR"/>
              </w:rPr>
              <w:t> : PAP, PPS …</w:t>
            </w:r>
          </w:p>
          <w:p w14:paraId="1A498E34" w14:textId="77777777" w:rsidR="003F7929" w:rsidRPr="005024CC" w:rsidRDefault="003F7929" w:rsidP="003F7929">
            <w:pPr>
              <w:pStyle w:val="FirstParagraph"/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lastRenderedPageBreak/>
              <w:t>Les familles sont tenues informées des évolutions.</w:t>
            </w:r>
          </w:p>
          <w:p w14:paraId="3D7F205D" w14:textId="1E8F3680" w:rsidR="00E34D72" w:rsidRPr="005024CC" w:rsidRDefault="00E34D72">
            <w:pPr>
              <w:pStyle w:val="TableParagraph"/>
              <w:ind w:left="0"/>
              <w:jc w:val="left"/>
              <w:rPr>
                <w:rFonts w:ascii="Times New Roman"/>
                <w:sz w:val="28"/>
                <w:szCs w:val="28"/>
              </w:rPr>
            </w:pPr>
          </w:p>
        </w:tc>
      </w:tr>
      <w:tr w:rsidR="00D513D9" w14:paraId="5311D330" w14:textId="77777777">
        <w:trPr>
          <w:trHeight w:val="1612"/>
        </w:trPr>
        <w:tc>
          <w:tcPr>
            <w:tcW w:w="2383" w:type="dxa"/>
          </w:tcPr>
          <w:p w14:paraId="728D40A1" w14:textId="77777777" w:rsidR="00D513D9" w:rsidRPr="005024CC" w:rsidRDefault="008413D5">
            <w:pPr>
              <w:pStyle w:val="TableParagraph"/>
              <w:ind w:left="140" w:right="121"/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lastRenderedPageBreak/>
              <w:t>…</w:t>
            </w:r>
            <w:r w:rsidRPr="005024CC">
              <w:rPr>
                <w:spacing w:val="-13"/>
                <w:sz w:val="28"/>
                <w:szCs w:val="28"/>
              </w:rPr>
              <w:t xml:space="preserve"> </w:t>
            </w:r>
            <w:r w:rsidRPr="005024CC">
              <w:rPr>
                <w:sz w:val="28"/>
                <w:szCs w:val="28"/>
              </w:rPr>
              <w:t>quelles</w:t>
            </w:r>
            <w:r w:rsidRPr="005024CC">
              <w:rPr>
                <w:spacing w:val="-12"/>
                <w:sz w:val="28"/>
                <w:szCs w:val="28"/>
              </w:rPr>
              <w:t xml:space="preserve"> </w:t>
            </w:r>
            <w:r w:rsidRPr="005024CC">
              <w:rPr>
                <w:sz w:val="28"/>
                <w:szCs w:val="28"/>
              </w:rPr>
              <w:t xml:space="preserve">informations sur l’élève ? (Documents de </w:t>
            </w:r>
            <w:r w:rsidRPr="005024CC">
              <w:rPr>
                <w:spacing w:val="-2"/>
                <w:sz w:val="28"/>
                <w:szCs w:val="28"/>
              </w:rPr>
              <w:t xml:space="preserve">formalisation, </w:t>
            </w:r>
            <w:r w:rsidRPr="005024CC">
              <w:rPr>
                <w:sz w:val="28"/>
                <w:szCs w:val="28"/>
              </w:rPr>
              <w:t>observation fine de</w:t>
            </w:r>
          </w:p>
          <w:p w14:paraId="2FF54FD5" w14:textId="77777777" w:rsidR="00D513D9" w:rsidRPr="005024CC" w:rsidRDefault="008413D5">
            <w:pPr>
              <w:pStyle w:val="TableParagraph"/>
              <w:spacing w:line="249" w:lineRule="exact"/>
              <w:ind w:right="5"/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>l’élève,</w:t>
            </w:r>
            <w:r w:rsidRPr="005024CC">
              <w:rPr>
                <w:spacing w:val="-2"/>
                <w:sz w:val="28"/>
                <w:szCs w:val="28"/>
              </w:rPr>
              <w:t xml:space="preserve"> </w:t>
            </w:r>
            <w:r w:rsidRPr="005024CC">
              <w:rPr>
                <w:sz w:val="28"/>
                <w:szCs w:val="28"/>
              </w:rPr>
              <w:t>suite</w:t>
            </w:r>
            <w:r w:rsidRPr="005024CC">
              <w:rPr>
                <w:spacing w:val="-2"/>
                <w:sz w:val="28"/>
                <w:szCs w:val="28"/>
              </w:rPr>
              <w:t xml:space="preserve"> </w:t>
            </w:r>
            <w:r w:rsidRPr="005024CC">
              <w:rPr>
                <w:sz w:val="28"/>
                <w:szCs w:val="28"/>
              </w:rPr>
              <w:t>à</w:t>
            </w:r>
            <w:r w:rsidRPr="005024CC">
              <w:rPr>
                <w:spacing w:val="-1"/>
                <w:sz w:val="28"/>
                <w:szCs w:val="28"/>
              </w:rPr>
              <w:t xml:space="preserve"> </w:t>
            </w:r>
            <w:r w:rsidRPr="005024CC">
              <w:rPr>
                <w:spacing w:val="-2"/>
                <w:sz w:val="28"/>
                <w:szCs w:val="28"/>
              </w:rPr>
              <w:t>donner)</w:t>
            </w:r>
          </w:p>
        </w:tc>
        <w:tc>
          <w:tcPr>
            <w:tcW w:w="7372" w:type="dxa"/>
          </w:tcPr>
          <w:p w14:paraId="123FB5FC" w14:textId="77777777" w:rsidR="00FC0490" w:rsidRPr="005024CC" w:rsidRDefault="00FC0490" w:rsidP="00FC0490">
            <w:pPr>
              <w:pStyle w:val="Corpsdetexte"/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>Le PPRE prend en compte :</w:t>
            </w:r>
          </w:p>
          <w:p w14:paraId="0F03124E" w14:textId="13CAD6B3" w:rsidR="00FC0490" w:rsidRPr="005024CC" w:rsidRDefault="00FC0490" w:rsidP="00FC0490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>le parcours scolaire de l’enfant</w:t>
            </w:r>
          </w:p>
          <w:p w14:paraId="6114F6F6" w14:textId="62EAE2BD" w:rsidR="00FC0490" w:rsidRPr="005024CC" w:rsidRDefault="00FC0490" w:rsidP="00FC0490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 xml:space="preserve">les observations pédagogiques </w:t>
            </w:r>
          </w:p>
          <w:p w14:paraId="1F88C891" w14:textId="596E72EB" w:rsidR="00FC0490" w:rsidRPr="005024CC" w:rsidRDefault="00FC0490" w:rsidP="00FC0490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 xml:space="preserve">les besoins spécifiques de l’élève </w:t>
            </w:r>
          </w:p>
          <w:p w14:paraId="5D833060" w14:textId="7D3B871F" w:rsidR="00FC0490" w:rsidRPr="005024CC" w:rsidRDefault="00FC0490" w:rsidP="00FC0490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>ses points d’appui et difficultés</w:t>
            </w:r>
          </w:p>
          <w:p w14:paraId="0CE3BA94" w14:textId="77777777" w:rsidR="00FC0490" w:rsidRPr="005024CC" w:rsidRDefault="00FC0490" w:rsidP="00FC0490">
            <w:pPr>
              <w:pStyle w:val="FirstParagraph"/>
              <w:rPr>
                <w:b/>
                <w:bCs/>
                <w:sz w:val="28"/>
                <w:szCs w:val="28"/>
              </w:rPr>
            </w:pPr>
            <w:r w:rsidRPr="005024CC">
              <w:rPr>
                <w:b/>
                <w:bCs/>
                <w:sz w:val="28"/>
                <w:szCs w:val="28"/>
              </w:rPr>
              <w:t>Les informations recueillies permettent :</w:t>
            </w:r>
          </w:p>
          <w:p w14:paraId="1779823B" w14:textId="1AEC5AF6" w:rsidR="00FC0490" w:rsidRPr="005024CC" w:rsidRDefault="00FC0490" w:rsidP="00FC0490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 xml:space="preserve">d’adapter les apprentissages </w:t>
            </w:r>
          </w:p>
          <w:p w14:paraId="2B85C955" w14:textId="38186520" w:rsidR="00FC0490" w:rsidRPr="005024CC" w:rsidRDefault="00FC0490" w:rsidP="00FC0490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 xml:space="preserve">de suivre l’évolution de l’élève </w:t>
            </w:r>
          </w:p>
          <w:p w14:paraId="468988B0" w14:textId="77777777" w:rsidR="00FC0490" w:rsidRPr="005024CC" w:rsidRDefault="00FC0490" w:rsidP="00FC0490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>d’envisager d’autres aides si nécessaire.</w:t>
            </w:r>
          </w:p>
          <w:p w14:paraId="71047538" w14:textId="5FD7E818" w:rsidR="00295491" w:rsidRPr="005024CC" w:rsidRDefault="00295491" w:rsidP="00FC0490">
            <w:pPr>
              <w:pStyle w:val="TableParagraph"/>
              <w:ind w:left="0"/>
              <w:jc w:val="left"/>
              <w:rPr>
                <w:rFonts w:ascii="Times New Roman"/>
                <w:sz w:val="28"/>
                <w:szCs w:val="28"/>
              </w:rPr>
            </w:pPr>
          </w:p>
        </w:tc>
      </w:tr>
      <w:tr w:rsidR="00D513D9" w14:paraId="67C42996" w14:textId="77777777">
        <w:trPr>
          <w:trHeight w:val="806"/>
        </w:trPr>
        <w:tc>
          <w:tcPr>
            <w:tcW w:w="2383" w:type="dxa"/>
          </w:tcPr>
          <w:p w14:paraId="6DDFBD5D" w14:textId="77777777" w:rsidR="00D513D9" w:rsidRPr="005024CC" w:rsidRDefault="008413D5">
            <w:pPr>
              <w:pStyle w:val="TableParagraph"/>
              <w:spacing w:line="268" w:lineRule="exact"/>
              <w:ind w:right="5"/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>…</w:t>
            </w:r>
            <w:r w:rsidRPr="005024CC">
              <w:rPr>
                <w:spacing w:val="-4"/>
                <w:sz w:val="28"/>
                <w:szCs w:val="28"/>
              </w:rPr>
              <w:t xml:space="preserve"> </w:t>
            </w:r>
            <w:r w:rsidRPr="005024CC">
              <w:rPr>
                <w:sz w:val="28"/>
                <w:szCs w:val="28"/>
              </w:rPr>
              <w:t>autres</w:t>
            </w:r>
            <w:r w:rsidRPr="005024CC">
              <w:rPr>
                <w:spacing w:val="-4"/>
                <w:sz w:val="28"/>
                <w:szCs w:val="28"/>
              </w:rPr>
              <w:t xml:space="preserve"> </w:t>
            </w:r>
            <w:r w:rsidRPr="005024CC">
              <w:rPr>
                <w:sz w:val="28"/>
                <w:szCs w:val="28"/>
              </w:rPr>
              <w:t>informations</w:t>
            </w:r>
            <w:r w:rsidRPr="005024CC">
              <w:rPr>
                <w:spacing w:val="-7"/>
                <w:sz w:val="28"/>
                <w:szCs w:val="28"/>
              </w:rPr>
              <w:t xml:space="preserve"> </w:t>
            </w:r>
            <w:r w:rsidRPr="005024CC">
              <w:rPr>
                <w:spacing w:val="-10"/>
                <w:sz w:val="28"/>
                <w:szCs w:val="28"/>
              </w:rPr>
              <w:t>?</w:t>
            </w:r>
          </w:p>
        </w:tc>
        <w:tc>
          <w:tcPr>
            <w:tcW w:w="7372" w:type="dxa"/>
          </w:tcPr>
          <w:p w14:paraId="36B3E99D" w14:textId="77777777" w:rsidR="00DD2A6D" w:rsidRPr="005024CC" w:rsidRDefault="00DD2A6D" w:rsidP="00DD2A6D">
            <w:pPr>
              <w:pStyle w:val="FirstParagraph"/>
              <w:rPr>
                <w:sz w:val="28"/>
                <w:szCs w:val="28"/>
              </w:rPr>
            </w:pPr>
            <w:r w:rsidRPr="005024CC">
              <w:rPr>
                <w:sz w:val="28"/>
                <w:szCs w:val="28"/>
              </w:rPr>
              <w:t>Le PPRE :</w:t>
            </w:r>
          </w:p>
          <w:p w14:paraId="2F15FBFC" w14:textId="59B6682F" w:rsidR="00DD2A6D" w:rsidRPr="005024CC" w:rsidRDefault="00DD2A6D" w:rsidP="00DD2A6D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 xml:space="preserve">est un dispositif souple et temporaire </w:t>
            </w:r>
          </w:p>
          <w:p w14:paraId="7970C51D" w14:textId="0774ADBB" w:rsidR="00DD2A6D" w:rsidRPr="005024CC" w:rsidRDefault="00DD2A6D" w:rsidP="00DD2A6D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 xml:space="preserve">peut être mis en place rapidement </w:t>
            </w:r>
          </w:p>
          <w:p w14:paraId="7646F02E" w14:textId="22398320" w:rsidR="00DD2A6D" w:rsidRPr="005024CC" w:rsidRDefault="00DD2A6D" w:rsidP="00DD2A6D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 xml:space="preserve">nécessite une collaboration étroite entre l’école et la famille </w:t>
            </w:r>
          </w:p>
          <w:p w14:paraId="1A78FE4A" w14:textId="13683234" w:rsidR="00DD2A6D" w:rsidRPr="005024CC" w:rsidRDefault="00DD2A6D" w:rsidP="00DD2A6D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 xml:space="preserve">s’inscrit dans une démarche de prévention de l’échec scolaire </w:t>
            </w:r>
          </w:p>
          <w:p w14:paraId="2EC00DD0" w14:textId="77777777" w:rsidR="00DD2A6D" w:rsidRPr="005024CC" w:rsidRDefault="00DD2A6D" w:rsidP="00DD2A6D">
            <w:pPr>
              <w:pStyle w:val="Compact"/>
              <w:numPr>
                <w:ilvl w:val="0"/>
                <w:numId w:val="1"/>
              </w:numPr>
              <w:rPr>
                <w:sz w:val="28"/>
                <w:szCs w:val="28"/>
                <w:lang w:val="fr-FR"/>
              </w:rPr>
            </w:pPr>
            <w:r w:rsidRPr="005024CC">
              <w:rPr>
                <w:sz w:val="28"/>
                <w:szCs w:val="28"/>
                <w:lang w:val="fr-FR"/>
              </w:rPr>
              <w:t>peut être associé à d’autres dispositifs d’aide.</w:t>
            </w:r>
          </w:p>
          <w:p w14:paraId="3B708C53" w14:textId="77777777" w:rsidR="00D513D9" w:rsidRPr="005024CC" w:rsidRDefault="00D513D9">
            <w:pPr>
              <w:pStyle w:val="TableParagraph"/>
              <w:ind w:left="0"/>
              <w:jc w:val="left"/>
              <w:rPr>
                <w:rFonts w:ascii="Times New Roman"/>
                <w:sz w:val="28"/>
                <w:szCs w:val="28"/>
              </w:rPr>
            </w:pPr>
          </w:p>
        </w:tc>
      </w:tr>
    </w:tbl>
    <w:p w14:paraId="6B7C4CBC" w14:textId="77777777" w:rsidR="008413D5" w:rsidRDefault="008413D5"/>
    <w:sectPr w:rsidR="008413D5">
      <w:type w:val="continuous"/>
      <w:pgSz w:w="11910" w:h="16840"/>
      <w:pgMar w:top="1360" w:right="708" w:bottom="280" w:left="12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5AC6B09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6561A0D"/>
    <w:multiLevelType w:val="hybridMultilevel"/>
    <w:tmpl w:val="9BD49E8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5421470">
    <w:abstractNumId w:val="0"/>
  </w:num>
  <w:num w:numId="2" w16cid:durableId="16076193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3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13D9"/>
    <w:rsid w:val="00046CFF"/>
    <w:rsid w:val="000747FD"/>
    <w:rsid w:val="00084287"/>
    <w:rsid w:val="0015326D"/>
    <w:rsid w:val="001C1F1F"/>
    <w:rsid w:val="001C5C1F"/>
    <w:rsid w:val="00295491"/>
    <w:rsid w:val="002C67E0"/>
    <w:rsid w:val="00324B85"/>
    <w:rsid w:val="00376CFA"/>
    <w:rsid w:val="003B1AB2"/>
    <w:rsid w:val="003C7676"/>
    <w:rsid w:val="003F7929"/>
    <w:rsid w:val="004957E9"/>
    <w:rsid w:val="004D61B8"/>
    <w:rsid w:val="005024CC"/>
    <w:rsid w:val="00551F52"/>
    <w:rsid w:val="005E0DBB"/>
    <w:rsid w:val="00651F44"/>
    <w:rsid w:val="006529DF"/>
    <w:rsid w:val="006D2E54"/>
    <w:rsid w:val="006E6EFA"/>
    <w:rsid w:val="00707034"/>
    <w:rsid w:val="00716C71"/>
    <w:rsid w:val="0075679B"/>
    <w:rsid w:val="007668E3"/>
    <w:rsid w:val="00780500"/>
    <w:rsid w:val="007D20A0"/>
    <w:rsid w:val="007F6C1F"/>
    <w:rsid w:val="008413D5"/>
    <w:rsid w:val="00871023"/>
    <w:rsid w:val="008A0BDD"/>
    <w:rsid w:val="00951A75"/>
    <w:rsid w:val="00966A66"/>
    <w:rsid w:val="00991668"/>
    <w:rsid w:val="009A28A0"/>
    <w:rsid w:val="009B1BEE"/>
    <w:rsid w:val="009C46F1"/>
    <w:rsid w:val="009D2443"/>
    <w:rsid w:val="00A227C4"/>
    <w:rsid w:val="00A3463A"/>
    <w:rsid w:val="00A9325B"/>
    <w:rsid w:val="00AB5C37"/>
    <w:rsid w:val="00AF0A45"/>
    <w:rsid w:val="00AF5EF8"/>
    <w:rsid w:val="00B12350"/>
    <w:rsid w:val="00B87CBC"/>
    <w:rsid w:val="00BA7D39"/>
    <w:rsid w:val="00D513D9"/>
    <w:rsid w:val="00D70317"/>
    <w:rsid w:val="00D80504"/>
    <w:rsid w:val="00D874F6"/>
    <w:rsid w:val="00DD2A6D"/>
    <w:rsid w:val="00E03C89"/>
    <w:rsid w:val="00E327E2"/>
    <w:rsid w:val="00E34D72"/>
    <w:rsid w:val="00E8646B"/>
    <w:rsid w:val="00F418EC"/>
    <w:rsid w:val="00F47FAB"/>
    <w:rsid w:val="00FA7932"/>
    <w:rsid w:val="00FC0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F09E8D"/>
  <w15:docId w15:val="{C54A801B-A4FD-4DA8-BF3E-5FA9FCFB4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Pr>
      <w:b/>
      <w:bCs/>
      <w:sz w:val="24"/>
      <w:szCs w:val="24"/>
    </w:rPr>
  </w:style>
  <w:style w:type="paragraph" w:styleId="Paragraphedeliste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23"/>
      <w:jc w:val="center"/>
    </w:pPr>
  </w:style>
  <w:style w:type="paragraph" w:customStyle="1" w:styleId="Compact">
    <w:name w:val="Compact"/>
    <w:basedOn w:val="Corpsdetexte"/>
    <w:qFormat/>
    <w:rsid w:val="00AB5C37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b w:val="0"/>
      <w:bCs w:val="0"/>
      <w:lang w:val="en-US"/>
    </w:rPr>
  </w:style>
  <w:style w:type="paragraph" w:customStyle="1" w:styleId="FirstParagraph">
    <w:name w:val="First Paragraph"/>
    <w:basedOn w:val="Corpsdetexte"/>
    <w:next w:val="Corpsdetexte"/>
    <w:qFormat/>
    <w:rsid w:val="00FA7932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b w:val="0"/>
      <w:bCs w:val="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2</Words>
  <Characters>2875</Characters>
  <Application>Microsoft Office Word</Application>
  <DocSecurity>0</DocSecurity>
  <Lines>23</Lines>
  <Paragraphs>6</Paragraphs>
  <ScaleCrop>false</ScaleCrop>
  <Company/>
  <LinksUpToDate>false</LinksUpToDate>
  <CharactersWithSpaces>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MARGALHO</dc:creator>
  <cp:lastModifiedBy>Sylvie Badard</cp:lastModifiedBy>
  <cp:revision>6</cp:revision>
  <dcterms:created xsi:type="dcterms:W3CDTF">2026-05-29T20:05:00Z</dcterms:created>
  <dcterms:modified xsi:type="dcterms:W3CDTF">2026-06-09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verter">
    <vt:lpwstr>SolidFramework v10.0.19910.1</vt:lpwstr>
  </property>
  <property fmtid="{D5CDD505-2E9C-101B-9397-08002B2CF9AE}" pid="3" name="Created">
    <vt:filetime>2026-05-26T00:00:00Z</vt:filetime>
  </property>
  <property fmtid="{D5CDD505-2E9C-101B-9397-08002B2CF9AE}" pid="4" name="Creator">
    <vt:lpwstr>Microsoft® Word LTSC</vt:lpwstr>
  </property>
  <property fmtid="{D5CDD505-2E9C-101B-9397-08002B2CF9AE}" pid="5" name="LastSaved">
    <vt:filetime>2026-05-29T00:00:00Z</vt:filetime>
  </property>
  <property fmtid="{D5CDD505-2E9C-101B-9397-08002B2CF9AE}" pid="6" name="Producer">
    <vt:lpwstr>Microsoft® Word LTSC</vt:lpwstr>
  </property>
</Properties>
</file>